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Xd44e72cbbabf0e2ead680ae8d3ab6f20b3d441f"/>
    <w:p>
      <w:pPr>
        <w:pStyle w:val="Heading1"/>
      </w:pPr>
      <w:r>
        <w:t xml:space="preserve">Cover Letter for Oceanographer Position in Malaysia Kuala Lumpur</w:t>
      </w:r>
    </w:p>
    <w:p>
      <w:pPr>
        <w:pStyle w:val="FirstParagraph"/>
      </w:pPr>
      <w:r>
        <w:t xml:space="preserve">Dear Hiring Manager,</w:t>
      </w:r>
    </w:p>
    <w:p>
      <w:pPr>
        <w:pStyle w:val="BodyText"/>
      </w:pPr>
      <w:r>
        <w:t xml:space="preserve">As a dedicated and passionate Oceanographer with over [X years] of experience in marine science, environmental research, and coastal ecosystem management, I am excited to apply for the Oceanographer position at [Company/Organization Name] in Malaysia Kuala Lumpur. This opportunity aligns perfectly with my professional goals of contributing to sustainable marine practices and advancing scientific understanding in a region as ecologically vital as Malaysia. My academic background, fieldwork experience, and commitment to ocean conservation make me a strong candidate for this role, and I am eager to bring my expertise to the dynamic environment of Kuala Lumpur.</w:t>
      </w:r>
    </w:p>
    <w:p>
      <w:pPr>
        <w:pStyle w:val="BodyText"/>
      </w:pPr>
      <w:r>
        <w:t xml:space="preserve">My journey as an Oceanographer began with a [B.Sc./M.Sc./Ph.D.] in Marine Science from [University Name], where I focused on [specific area, e.g., ocean currents, marine biodiversity, or climate change impacts]. This foundation was further strengthened through my work with [previous organization or research institution], where I conducted interdisciplinary studies on coastal erosion, marine pollution, and the effects of rising sea temperatures. These experiences have equipped me with a comprehensive understanding of oceanic systems and their critical role in global sustainability.</w:t>
      </w:r>
    </w:p>
    <w:p>
      <w:pPr>
        <w:pStyle w:val="BodyText"/>
      </w:pPr>
      <w:r>
        <w:t xml:space="preserve">What draws me to Malaysia Kuala Lumpur is its unique geographical significance as a hub for marine research and environmental innovation. With its extensive coastline, rich biodiversity, and growing emphasis on sustainable development, the region presents unparalleled opportunities to address pressing challenges such as coral reef degradation, plastic pollution, and climate resilience. I am particularly inspired by [mention a specific project or initiative in Malaysia Kuala Lumpur related to oceanography], which reflects the kind of impactful work I aim to contribute to. My expertise in [specific skill, e.g., data analysis, remote sensing, or ecological modeling] and my hands-on experience conducting field surveys in tropical marine environments position me to support such initiatives effectively.</w:t>
      </w:r>
    </w:p>
    <w:p>
      <w:pPr>
        <w:pStyle w:val="BodyText"/>
      </w:pPr>
      <w:r>
        <w:t xml:space="preserve">In my previous role as an Oceanographer at [Previous Employer], I led a project examining the impact of industrial runoff on mangrove ecosystems in the South China Sea. This work involved collaborating with local communities, government agencies, and environmental NGOs to develop mitigation strategies that balanced economic growth with ecological preservation. The success of this initiative not only earned recognition from [relevant organization or publication] but also reinforced my belief in the power of science to drive meaningful change. I am confident that my ability to translate complex data into actionable solutions will be an asset to your team in Malaysia Kuala Lumpur.</w:t>
      </w:r>
    </w:p>
    <w:p>
      <w:pPr>
        <w:pStyle w:val="BodyText"/>
      </w:pPr>
      <w:r>
        <w:t xml:space="preserve">One of the key strengths I bring is my adaptability and cross-cultural collaboration skills. Having worked on international projects across [list countries or regions], I have developed a deep respect for diverse perspectives and the importance of local knowledge in addressing global challenges. In Malaysia, I am particularly interested in partnering with institutions such as [University Name] or [Government Agency Name] to advance research on marine conservation and climate adaptation. My fluency in [language, if applicable] and my ability to communicate scientific findings to both technical and non-technical audiences further enhance my capacity to contribute meaningfully to your organization’s mission.</w:t>
      </w:r>
    </w:p>
    <w:p>
      <w:pPr>
        <w:pStyle w:val="BodyText"/>
      </w:pPr>
      <w:r>
        <w:t xml:space="preserve">The role of an Oceanographer in Malaysia Kuala Lumpur is not just a professional opportunity but a chance to make a tangible difference. As the country faces increasing pressure from coastal urbanization and environmental degradation, there is an urgent need for experts who can bridge science and policy. My research on [specific topic, e.g., sea-level rise or marine protected areas] has directly informed strategies for resilient infrastructure development in tropical regions, and I am eager to apply this knowledge to support Malaysia’s vision of sustainable growth.</w:t>
      </w:r>
    </w:p>
    <w:p>
      <w:pPr>
        <w:pStyle w:val="BodyText"/>
      </w:pPr>
      <w:r>
        <w:t xml:space="preserve">I am particularly drawn to your organization because of its commitment to [mention a value or project of the employer, e.g., "innovative marine conservation" or "international collaboration"]. This aligns with my own values of integrity, innovation, and community engagement. I am confident that my technical skills, combined with my passion for oceanography and dedication to environmental stewardship, will enable me to contribute effectively to your team in Malaysia Kuala Lumpur.</w:t>
      </w:r>
    </w:p>
    <w:p>
      <w:pPr>
        <w:pStyle w:val="BodyText"/>
      </w:pPr>
      <w:r>
        <w:t xml:space="preserve">Thank you for considering my application. I would be delighted to discuss how my background and vision align with the goals of your organization. Please feel free to contact me at [your phone number] or [your email address] at your earliest convenience. I look forward to the opportunity to contribute to the vital work of protecting and preserving our oceans in Malaysia Kuala Lumpur.</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ceanographer Position in Malaysia Kuala Lumpur</dc:title>
  <dc:creator/>
  <dc:language>en</dc:language>
  <cp:keywords/>
  <dcterms:created xsi:type="dcterms:W3CDTF">2026-07-21T03:30:31Z</dcterms:created>
  <dcterms:modified xsi:type="dcterms:W3CDTF">2026-07-21T03:30:31Z</dcterms:modified>
</cp:coreProperties>
</file>

<file path=docProps/custom.xml><?xml version="1.0" encoding="utf-8"?>
<Properties xmlns="http://schemas.openxmlformats.org/officeDocument/2006/custom-properties" xmlns:vt="http://schemas.openxmlformats.org/officeDocument/2006/docPropsVTypes"/>
</file>